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19596" w14:textId="25AFE564" w:rsidR="00F23034" w:rsidRPr="00C241AB" w:rsidRDefault="00F23034" w:rsidP="00F23034">
      <w:pPr>
        <w:pStyle w:val="Default"/>
        <w:spacing w:line="480" w:lineRule="auto"/>
        <w:jc w:val="center"/>
        <w:rPr>
          <w:rFonts w:ascii="Times New Roman" w:hAnsi="Times New Roman" w:cs="Times New Roman"/>
          <w:b/>
          <w:bCs/>
        </w:rPr>
      </w:pPr>
      <w:r w:rsidRPr="00C241AB">
        <w:rPr>
          <w:rFonts w:ascii="Times New Roman" w:hAnsi="Times New Roman" w:cs="Times New Roman"/>
          <w:b/>
          <w:bCs/>
        </w:rPr>
        <w:t>Milestone T</w:t>
      </w:r>
      <w:r>
        <w:rPr>
          <w:rFonts w:ascii="Times New Roman" w:hAnsi="Times New Roman" w:cs="Times New Roman"/>
          <w:b/>
          <w:bCs/>
        </w:rPr>
        <w:t>hree</w:t>
      </w:r>
      <w:r w:rsidRPr="00C241AB">
        <w:rPr>
          <w:rFonts w:ascii="Times New Roman" w:hAnsi="Times New Roman" w:cs="Times New Roman"/>
          <w:b/>
          <w:bCs/>
        </w:rPr>
        <w:t xml:space="preserve"> Narrative</w:t>
      </w:r>
    </w:p>
    <w:p w14:paraId="4F84A5E2" w14:textId="77777777" w:rsidR="00F23034" w:rsidRPr="00C241AB" w:rsidRDefault="00F23034" w:rsidP="00F23034">
      <w:pPr>
        <w:pStyle w:val="Default"/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 </w:t>
      </w:r>
    </w:p>
    <w:p w14:paraId="2EDCBBD3" w14:textId="77777777" w:rsidR="00F23034" w:rsidRPr="00C241AB" w:rsidRDefault="00F23034" w:rsidP="00F23034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Briefly describe the artifact. What is it? When was it created? </w:t>
      </w:r>
    </w:p>
    <w:p w14:paraId="651E56A1" w14:textId="1B9BBFC6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This artifact is the conversion of </w:t>
      </w:r>
      <w:r>
        <w:rPr>
          <w:rFonts w:ascii="Times New Roman" w:hAnsi="Times New Roman" w:cs="Times New Roman"/>
        </w:rPr>
        <w:t>the java version of the application</w:t>
      </w:r>
      <w:r w:rsidRPr="00C241AB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>I created</w:t>
      </w:r>
      <w:r w:rsidRPr="00C241AB">
        <w:rPr>
          <w:rFonts w:ascii="Times New Roman" w:hAnsi="Times New Roman" w:cs="Times New Roman"/>
        </w:rPr>
        <w:t>.</w:t>
      </w:r>
    </w:p>
    <w:p w14:paraId="57EE5B8B" w14:textId="77777777" w:rsidR="00F23034" w:rsidRPr="00C241AB" w:rsidRDefault="00F23034" w:rsidP="00F23034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Justify the inclusion of the artifact in your </w:t>
      </w:r>
      <w:proofErr w:type="spellStart"/>
      <w:r w:rsidRPr="00C241AB">
        <w:rPr>
          <w:rFonts w:ascii="Times New Roman" w:hAnsi="Times New Roman" w:cs="Times New Roman"/>
        </w:rPr>
        <w:t>ePortfolio</w:t>
      </w:r>
      <w:proofErr w:type="spellEnd"/>
      <w:r w:rsidRPr="00C241AB">
        <w:rPr>
          <w:rFonts w:ascii="Times New Roman" w:hAnsi="Times New Roman" w:cs="Times New Roman"/>
        </w:rPr>
        <w:t xml:space="preserve">. </w:t>
      </w:r>
    </w:p>
    <w:p w14:paraId="6E3AC367" w14:textId="77777777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y did you select this item? </w:t>
      </w:r>
    </w:p>
    <w:p w14:paraId="5F673370" w14:textId="08FF267A" w:rsidR="00F23034" w:rsidRPr="00C241AB" w:rsidRDefault="00F23034" w:rsidP="00F23034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chose to do a java </w:t>
      </w:r>
      <w:proofErr w:type="spellStart"/>
      <w:r>
        <w:rPr>
          <w:rFonts w:ascii="Times New Roman" w:hAnsi="Times New Roman" w:cs="Times New Roman"/>
        </w:rPr>
        <w:t>gui</w:t>
      </w:r>
      <w:proofErr w:type="spellEnd"/>
      <w:r>
        <w:rPr>
          <w:rFonts w:ascii="Times New Roman" w:hAnsi="Times New Roman" w:cs="Times New Roman"/>
        </w:rPr>
        <w:t xml:space="preserve"> around the java code that I created, as I had done it in the past</w:t>
      </w:r>
      <w:r w:rsidRPr="00C241AB">
        <w:rPr>
          <w:rFonts w:ascii="Times New Roman" w:hAnsi="Times New Roman" w:cs="Times New Roman"/>
        </w:rPr>
        <w:t>.</w:t>
      </w:r>
    </w:p>
    <w:p w14:paraId="152D349E" w14:textId="77777777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at specific components of the artifact showcase your skills and abilities in software development? </w:t>
      </w:r>
    </w:p>
    <w:p w14:paraId="02485E94" w14:textId="74013E94" w:rsidR="00F23034" w:rsidRPr="00C241AB" w:rsidRDefault="00F23034" w:rsidP="00F23034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The ability to </w:t>
      </w:r>
      <w:r>
        <w:rPr>
          <w:rFonts w:ascii="Times New Roman" w:hAnsi="Times New Roman" w:cs="Times New Roman"/>
        </w:rPr>
        <w:t xml:space="preserve">create a </w:t>
      </w:r>
      <w:proofErr w:type="spellStart"/>
      <w:r>
        <w:rPr>
          <w:rFonts w:ascii="Times New Roman" w:hAnsi="Times New Roman" w:cs="Times New Roman"/>
        </w:rPr>
        <w:t>gui</w:t>
      </w:r>
      <w:proofErr w:type="spellEnd"/>
      <w:r>
        <w:rPr>
          <w:rFonts w:ascii="Times New Roman" w:hAnsi="Times New Roman" w:cs="Times New Roman"/>
        </w:rPr>
        <w:t xml:space="preserve"> interface, along with supporting dialog boxes.</w:t>
      </w:r>
    </w:p>
    <w:p w14:paraId="2D610AB1" w14:textId="77777777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How was the artifact improved? </w:t>
      </w:r>
    </w:p>
    <w:p w14:paraId="7EE3E13F" w14:textId="309FA176" w:rsidR="00F23034" w:rsidRPr="00C241AB" w:rsidRDefault="00F23034" w:rsidP="00F23034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gave it a polished look and feel, more up to date</w:t>
      </w:r>
      <w:r w:rsidRPr="00C241AB">
        <w:rPr>
          <w:rFonts w:ascii="Times New Roman" w:hAnsi="Times New Roman" w:cs="Times New Roman"/>
        </w:rPr>
        <w:t>.</w:t>
      </w:r>
    </w:p>
    <w:p w14:paraId="07452088" w14:textId="77777777" w:rsidR="00F23034" w:rsidRPr="00C241AB" w:rsidRDefault="00F23034" w:rsidP="00F23034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Did you meet the course objectives you planned to meet with this enhancement in Module One? Do you have any updates to your outcome-coverage plans? </w:t>
      </w:r>
    </w:p>
    <w:p w14:paraId="01FDB197" w14:textId="58B3A9CD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mewhat.  I did create the </w:t>
      </w:r>
      <w:proofErr w:type="spellStart"/>
      <w:r>
        <w:rPr>
          <w:rFonts w:ascii="Times New Roman" w:hAnsi="Times New Roman" w:cs="Times New Roman"/>
        </w:rPr>
        <w:t>gui</w:t>
      </w:r>
      <w:proofErr w:type="spellEnd"/>
      <w:r>
        <w:rPr>
          <w:rFonts w:ascii="Times New Roman" w:hAnsi="Times New Roman" w:cs="Times New Roman"/>
        </w:rPr>
        <w:t xml:space="preserve"> part, but I have not successfully linked the </w:t>
      </w:r>
      <w:proofErr w:type="spellStart"/>
      <w:r>
        <w:rPr>
          <w:rFonts w:ascii="Times New Roman" w:hAnsi="Times New Roman" w:cs="Times New Roman"/>
        </w:rPr>
        <w:t>gui</w:t>
      </w:r>
      <w:proofErr w:type="spellEnd"/>
      <w:r>
        <w:rPr>
          <w:rFonts w:ascii="Times New Roman" w:hAnsi="Times New Roman" w:cs="Times New Roman"/>
        </w:rPr>
        <w:t xml:space="preserve"> elements to the underlying logic.</w:t>
      </w:r>
    </w:p>
    <w:p w14:paraId="7C929976" w14:textId="77777777" w:rsidR="00F23034" w:rsidRPr="00C241AB" w:rsidRDefault="00F23034" w:rsidP="00F23034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Reflect on the process of enhancing and/or modifying the artifact. </w:t>
      </w:r>
    </w:p>
    <w:p w14:paraId="1F163922" w14:textId="77777777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at did you learn as you were creating it and improving it? </w:t>
      </w:r>
    </w:p>
    <w:p w14:paraId="329AA219" w14:textId="21787DE7" w:rsidR="00F23034" w:rsidRPr="00C241AB" w:rsidRDefault="00F23034" w:rsidP="00F23034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>I learned that Java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ui</w:t>
      </w:r>
      <w:proofErr w:type="spellEnd"/>
      <w:r>
        <w:rPr>
          <w:rFonts w:ascii="Times New Roman" w:hAnsi="Times New Roman" w:cs="Times New Roman"/>
        </w:rPr>
        <w:t xml:space="preserve"> design and integration with the underlying logic is a bit more challenging than I thought</w:t>
      </w:r>
      <w:r w:rsidRPr="00C241AB">
        <w:rPr>
          <w:rFonts w:ascii="Times New Roman" w:hAnsi="Times New Roman" w:cs="Times New Roman"/>
        </w:rPr>
        <w:t>.</w:t>
      </w:r>
    </w:p>
    <w:p w14:paraId="268BDEC9" w14:textId="77777777" w:rsidR="00F23034" w:rsidRPr="00C241AB" w:rsidRDefault="00F23034" w:rsidP="00F23034">
      <w:pPr>
        <w:pStyle w:val="Default"/>
        <w:numPr>
          <w:ilvl w:val="1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What challenges did you face? </w:t>
      </w:r>
    </w:p>
    <w:p w14:paraId="7C9E559D" w14:textId="0B122C21" w:rsidR="00E73F08" w:rsidRPr="00F23034" w:rsidRDefault="00F23034" w:rsidP="00F23034">
      <w:pPr>
        <w:pStyle w:val="Default"/>
        <w:numPr>
          <w:ilvl w:val="2"/>
          <w:numId w:val="1"/>
        </w:numPr>
        <w:spacing w:line="480" w:lineRule="auto"/>
        <w:rPr>
          <w:rFonts w:ascii="Times New Roman" w:hAnsi="Times New Roman" w:cs="Times New Roman"/>
        </w:rPr>
      </w:pPr>
      <w:r w:rsidRPr="00C241AB">
        <w:rPr>
          <w:rFonts w:ascii="Times New Roman" w:hAnsi="Times New Roman" w:cs="Times New Roman"/>
        </w:rPr>
        <w:t xml:space="preserve">The biggest challenge for me was to get the application running in Eclipse IDE.  </w:t>
      </w:r>
      <w:bookmarkStart w:id="0" w:name="_GoBack"/>
      <w:bookmarkEnd w:id="0"/>
    </w:p>
    <w:sectPr w:rsidR="00E73F08" w:rsidRPr="00F23034" w:rsidSect="00A14749">
      <w:headerReference w:type="default" r:id="rId5"/>
      <w:footerReference w:type="default" r:id="rId6"/>
      <w:pgSz w:w="12740" w:h="15840"/>
      <w:pgMar w:top="1440" w:right="1440" w:bottom="1440" w:left="144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746257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B67E4F0" w14:textId="77777777" w:rsidR="00C241AB" w:rsidRDefault="00F23034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BC68F60" w14:textId="77777777" w:rsidR="00C241AB" w:rsidRDefault="00F23034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0371CD" w14:textId="77777777" w:rsidR="00C241AB" w:rsidRDefault="00F23034">
    <w:pPr>
      <w:pStyle w:val="Header"/>
    </w:pPr>
    <w:r>
      <w:tab/>
      <w:t>Jamie-Lee Burrow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400CC"/>
    <w:multiLevelType w:val="hybridMultilevel"/>
    <w:tmpl w:val="3B76739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LcwtTQyNjY3NDJT0lEKTi0uzszPAykwrAUA+8iD+ywAAAA="/>
  </w:docVars>
  <w:rsids>
    <w:rsidRoot w:val="00F23034"/>
    <w:rsid w:val="00B41E99"/>
    <w:rsid w:val="00E73F08"/>
    <w:rsid w:val="00F23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6C863"/>
  <w15:chartTrackingRefBased/>
  <w15:docId w15:val="{9EDB6983-C9BB-4D33-8344-13BAAEF2D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23034"/>
  </w:style>
  <w:style w:type="paragraph" w:styleId="Heading1">
    <w:name w:val="heading 1"/>
    <w:basedOn w:val="Normal"/>
    <w:next w:val="Normal"/>
    <w:link w:val="Heading1Char"/>
    <w:uiPriority w:val="9"/>
    <w:qFormat/>
    <w:rsid w:val="00B41E99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41E99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i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41E99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41E99"/>
    <w:rPr>
      <w:rFonts w:ascii="Times New Roman" w:eastAsiaTheme="majorEastAsia" w:hAnsi="Times New Roman" w:cstheme="majorBidi"/>
      <w:i/>
      <w:color w:val="000000" w:themeColor="text1"/>
      <w:sz w:val="24"/>
      <w:szCs w:val="26"/>
    </w:rPr>
  </w:style>
  <w:style w:type="paragraph" w:customStyle="1" w:styleId="Default">
    <w:name w:val="Default"/>
    <w:rsid w:val="00F2303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23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3034"/>
  </w:style>
  <w:style w:type="paragraph" w:styleId="Footer">
    <w:name w:val="footer"/>
    <w:basedOn w:val="Normal"/>
    <w:link w:val="FooterChar"/>
    <w:uiPriority w:val="99"/>
    <w:unhideWhenUsed/>
    <w:rsid w:val="00F230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30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burrows</dc:creator>
  <cp:keywords/>
  <dc:description/>
  <cp:lastModifiedBy>jamie burrows</cp:lastModifiedBy>
  <cp:revision>1</cp:revision>
  <dcterms:created xsi:type="dcterms:W3CDTF">2020-04-19T22:10:00Z</dcterms:created>
  <dcterms:modified xsi:type="dcterms:W3CDTF">2020-04-19T22:15:00Z</dcterms:modified>
</cp:coreProperties>
</file>